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การสรปกลยทธ-eras-tour-ของ-taylor-swift"/>
    <w:p>
      <w:pPr>
        <w:pStyle w:val="Heading3"/>
      </w:pPr>
      <w:r>
        <w:t xml:space="preserve">การสรุปกลยุทธ์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ของ Taylor Swift</w:t>
      </w:r>
    </w:p>
    <w:bookmarkStart w:id="20" w:name="การบรณาการกบแฟนเบส"/>
    <w:p>
      <w:pPr>
        <w:pStyle w:val="Heading4"/>
      </w:pPr>
      <w:r>
        <w:t xml:space="preserve">1. การบูรณาการกับแฟนเบส</w:t>
      </w:r>
    </w:p>
    <w:p>
      <w:pPr>
        <w:pStyle w:val="FirstParagraph"/>
      </w:pPr>
      <w:r>
        <w:t xml:space="preserve">Taylor Swift ใช้กลยุทธ์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เพื่อสร้างความสัมพันธ์กับแฟนเบสอย่างต่อเนื่อง โดยการนำเสนอโชว์ที่มีเนื้อหาและสไตล์ที่แตกต่างกันในแต่ละ</w:t>
      </w:r>
      <w:r>
        <w:t xml:space="preserve"> </w:t>
      </w:r>
      <w:r>
        <w:t xml:space="preserve">“</w:t>
      </w:r>
      <w:r>
        <w:t xml:space="preserve">Era</w:t>
      </w:r>
      <w:r>
        <w:t xml:space="preserve">”</w:t>
      </w:r>
      <w:r>
        <w:t xml:space="preserve"> </w:t>
      </w:r>
      <w:r>
        <w:t xml:space="preserve">ของการเปลี่ยนแปลงของเธอในอดีตและปัจจุบัน ซึ่งช่วยเสริมสร้างความสัมพันธ์ที่มั่นคงและรักของแฟนๆ ต่อศิลปิน</w:t>
      </w:r>
    </w:p>
    <w:bookmarkEnd w:id="20"/>
    <w:bookmarkStart w:id="21" w:name="การสรางความตนเตนและความตดใจ"/>
    <w:p>
      <w:pPr>
        <w:pStyle w:val="Heading4"/>
      </w:pPr>
      <w:r>
        <w:t xml:space="preserve">2. การสร้างความตื่นเต้นและความติดใจ</w:t>
      </w:r>
    </w:p>
    <w:p>
      <w:pPr>
        <w:pStyle w:val="FirstParagraph"/>
      </w:pPr>
      <w:r>
        <w:t xml:space="preserve">โดยการนำเสนอการแสดงที่มีการผสมผสานระหว่างเพลงที่โดดเด่นในแต่ละ</w:t>
      </w:r>
      <w:r>
        <w:t xml:space="preserve"> </w:t>
      </w:r>
      <w:r>
        <w:t xml:space="preserve">“</w:t>
      </w:r>
      <w:r>
        <w:t xml:space="preserve">Era</w:t>
      </w:r>
      <w:r>
        <w:t xml:space="preserve">”</w:t>
      </w:r>
      <w:r>
        <w:t xml:space="preserve"> </w:t>
      </w:r>
      <w:r>
        <w:t xml:space="preserve">และการนำเสนอคอนเซปต์ที่สร้างความตื่นเต้นและสะท้อนถึงความหลากหลายของการเปลี่ยนแปลงของเธอในเวลา</w:t>
      </w:r>
    </w:p>
    <w:bookmarkEnd w:id="21"/>
    <w:bookmarkStart w:id="22" w:name="การสรางประสบการณทไมลม"/>
    <w:p>
      <w:pPr>
        <w:pStyle w:val="Heading4"/>
      </w:pPr>
      <w:r>
        <w:t xml:space="preserve">3. การสร้างประสบการณ์ที่ไม่ลืม</w:t>
      </w:r>
    </w:p>
    <w:p>
      <w:pPr>
        <w:pStyle w:val="FirstParagraph"/>
      </w:pPr>
      <w:r>
        <w:t xml:space="preserve">Taylor Swift ใช้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เพื่อสร้างประสบการณ์ที่ไม่ลืมให้แก่แฟนๆ โดยการนำเสนอสตรีมมิ่งที่มีมิติส่วนตัวและความสนุกสนานที่สามารถแปลงเป็นความทรงจำที่สวยงาม</w:t>
      </w:r>
    </w:p>
    <w:bookmarkEnd w:id="22"/>
    <w:bookmarkStart w:id="23" w:name="การใชเทคโนโลยและการตลาด"/>
    <w:p>
      <w:pPr>
        <w:pStyle w:val="Heading4"/>
      </w:pPr>
      <w:r>
        <w:t xml:space="preserve">4. การใช้เทคโนโลยีและการตลาด</w:t>
      </w:r>
    </w:p>
    <w:p>
      <w:pPr>
        <w:pStyle w:val="FirstParagraph"/>
      </w:pPr>
      <w:r>
        <w:t xml:space="preserve">Taylor Swift ใช้เทคโนโลยีและการตลาดในการส่งเสริมและสร้างความติดตามใน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โดยการใช้สื่อสังคมและการตลาดออนไลน์เพื่อสร้างความตื่นเต้นและการกระจายข่าวของกิจกรรม</w:t>
      </w:r>
    </w:p>
    <w:bookmarkEnd w:id="23"/>
    <w:bookmarkStart w:id="24" w:name="การสรางความเชอมนและความสมพนธกบแฟน"/>
    <w:p>
      <w:pPr>
        <w:pStyle w:val="Heading4"/>
      </w:pPr>
      <w:r>
        <w:t xml:space="preserve">5. การสร้างความเชื่อมั่นและความสัมพันธ์กับแฟน</w:t>
      </w:r>
    </w:p>
    <w:p>
      <w:pPr>
        <w:pStyle w:val="FirstParagraph"/>
      </w:pPr>
      <w:r>
        <w:t xml:space="preserve">ผ่าน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Taylor Swift สร้างความเชื่อมั่นและความสัมพันธ์กับแฟนๆ อย่างต่อเนื่อง โดยการให้ความสำคัญกับประสบการณ์ของแฟนและการสร้างพื้นที่ที่ให้แฟนได้มีส่วนร่วมในการแสดง</w:t>
      </w:r>
    </w:p>
    <w:bookmarkEnd w:id="24"/>
    <w:bookmarkEnd w:id="25"/>
    <w:bookmarkStart w:id="26" w:name="เปรยบเทยบกบคอนเสรตทวรในอดต"/>
    <w:p>
      <w:pPr>
        <w:pStyle w:val="Heading3"/>
      </w:pPr>
      <w:r>
        <w:t xml:space="preserve">เปรียบเทียบกับคอนเสิร์ตทัวร์ในอดีต</w:t>
      </w:r>
    </w:p>
    <w:p>
      <w:pPr>
        <w:pStyle w:val="FirstParagraph"/>
      </w:pPr>
      <w:r>
        <w:t xml:space="preserve">การ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ของ Taylor Swift แตกต่างจากคอนเสิร์ตทัวร์ในอดีตของเธอโดยมีบางจุดสำคัญดังนี้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ความหลากหลายของเนื้อหา: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เน้นการนำเสนอเพลงและสไตล์ที่แตกต่างกันในแต่ละ</w:t>
      </w:r>
      <w:r>
        <w:t xml:space="preserve"> </w:t>
      </w:r>
      <w:r>
        <w:t xml:space="preserve">“</w:t>
      </w:r>
      <w:r>
        <w:t xml:space="preserve">Era</w:t>
      </w:r>
      <w:r>
        <w:t xml:space="preserve">”</w:t>
      </w:r>
      <w:r>
        <w:t xml:space="preserve"> </w:t>
      </w:r>
      <w:r>
        <w:t xml:space="preserve">ของการเปลี่ยนแปลงของเธอ ในขณะที่คอนเสิร์ตในอดีตมักเน้นการแสดงเพลงในอัลบั้มเดียว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การสร้างประสบการณ์ที่ไม่ลืม: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มุ่งเน้นการสร้างประสบการณ์ที่ไม่ลืมให้แก่แฟนๆ โดยการนำเสนอสตรีมมิ่งที่มีมิติส่วนตัวและความสนุกสนาน ในขณะที่คอนเสิร์ตในอดีตมักมีการแสดงที่มีขอบเขตมากกว่า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การใช้เทคโนโลยีและการตลาด:</w:t>
      </w:r>
      <w:r>
        <w:t xml:space="preserve"> </w:t>
      </w:r>
      <w:r>
        <w:t xml:space="preserve">Taylor Swift ใช้เทคโนโลยีและการตลาดใน</w:t>
      </w:r>
      <w:r>
        <w:t xml:space="preserve"> </w:t>
      </w:r>
      <w:r>
        <w:t xml:space="preserve">“</w:t>
      </w:r>
      <w:r>
        <w:t xml:space="preserve">Eras Tour</w:t>
      </w:r>
      <w:r>
        <w:t xml:space="preserve">”</w:t>
      </w:r>
      <w:r>
        <w:t xml:space="preserve"> </w:t>
      </w:r>
      <w:r>
        <w:t xml:space="preserve">เพื่อสร้างความตื่นเต้นและการกระจายข่าวของกิจกรรม ซึ่งอาจมีการใช้เทคโนโลยีที่ทันสมัยมากกว่าในคอนเสิร์ตใน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3:50:45Z</dcterms:created>
  <dcterms:modified xsi:type="dcterms:W3CDTF">2024-03-26T13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